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storieta"/>
      <w:bookmarkEnd w:id="21"/>
      <w:r>
        <w:t xml:space="preserve">Historieta</w:t>
      </w:r>
    </w:p>
    <w:p>
      <w:pPr>
        <w:pStyle w:val="Heading2"/>
        <w:pStyle w:val="BlockText"/>
      </w:pPr>
      <w:bookmarkStart w:id="22" w:name="como-usuário-do-facebook-quero-colocar-um-filme-ou-uma-figura-de-alguma-página-em-um-email-que-estou-escrevendo-para-poder-enviar-o-email-com-esses-arquivos"/>
      <w:bookmarkEnd w:id="22"/>
      <w:r>
        <w:t xml:space="preserve">Como usuário do Facebook quero colocar um filme ou uma figura de alguma página em um email que estou escrevendo, para poder enviar o email com esses arquivos</w:t>
      </w:r>
    </w:p>
    <w:p>
      <w:pPr>
        <w:pStyle w:val="Heading2"/>
      </w:pPr>
      <w:bookmarkStart w:id="23" w:name="dicionário-dos-termos"/>
      <w:bookmarkEnd w:id="23"/>
      <w:r>
        <w:t xml:space="preserve">Dicionário dos termo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cebook</w:t>
      </w:r>
      <w:r>
        <w:t xml:space="preserve">: plataforma de rede soc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ágina</w:t>
      </w:r>
      <w:r>
        <w:t xml:space="preserve">: parte do site vista por um navegador we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lme</w:t>
      </w:r>
      <w:r>
        <w:t xml:space="preserve">: video publicado no Faceboo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gura</w:t>
      </w:r>
      <w:r>
        <w:t xml:space="preserve">: imagem publicada no Faceboo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étodo de envio de mensagens e arquivos pela intern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e8b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1bd3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1T23:02:20Z</dcterms:created>
  <dcterms:modified xsi:type="dcterms:W3CDTF">2017-04-01T23:02:20Z</dcterms:modified>
</cp:coreProperties>
</file>